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41A786" w14:textId="4568A5CF" w:rsidR="00D105B2" w:rsidRDefault="00DC5887" w:rsidP="00511E35"/>
    <w:p w14:paraId="1AC7AF6F" w14:textId="2FB6F324" w:rsidR="00E45DDB" w:rsidRDefault="00E45DDB" w:rsidP="00E45DDB">
      <w:pPr>
        <w:pStyle w:val="Title"/>
      </w:pPr>
      <w:r>
        <w:t>G.F. Internship Questionnaire</w:t>
      </w:r>
    </w:p>
    <w:p w14:paraId="189A8B64" w14:textId="3462813D" w:rsidR="00D132F5" w:rsidRPr="00D132F5" w:rsidRDefault="00D132F5" w:rsidP="00D132F5">
      <w:pPr>
        <w:pStyle w:val="Subtitle"/>
      </w:pPr>
      <w:r>
        <w:t>Human Resources Management</w:t>
      </w:r>
    </w:p>
    <w:p w14:paraId="5AADBF54" w14:textId="4DBE9D4A" w:rsidR="00E45DDB" w:rsidRDefault="00E45DDB" w:rsidP="00E45DDB">
      <w:pPr>
        <w:pStyle w:val="Heading1"/>
        <w:rPr>
          <w:sz w:val="24"/>
          <w:szCs w:val="24"/>
        </w:rPr>
      </w:pPr>
      <w:r>
        <w:rPr>
          <w:sz w:val="24"/>
          <w:szCs w:val="24"/>
        </w:rPr>
        <w:t xml:space="preserve">Please answer the following questions to complete the application process. You may type your answers directly under the questions below or attach a document. </w:t>
      </w:r>
    </w:p>
    <w:p w14:paraId="232C12AA" w14:textId="1E816EFC" w:rsidR="00E45DDB" w:rsidRDefault="00E45DDB" w:rsidP="00E45DDB"/>
    <w:p w14:paraId="668B6F45" w14:textId="77777777" w:rsidR="00E45DDB" w:rsidRDefault="00E45DDB" w:rsidP="00E45DDB"/>
    <w:p w14:paraId="51143804" w14:textId="2EC36058" w:rsidR="00E45DDB" w:rsidRDefault="00E45DDB" w:rsidP="00E45DDB">
      <w:pPr>
        <w:pStyle w:val="ListParagraph"/>
        <w:numPr>
          <w:ilvl w:val="0"/>
          <w:numId w:val="3"/>
        </w:numPr>
        <w:rPr>
          <w:color w:val="auto"/>
        </w:rPr>
      </w:pPr>
      <w:r w:rsidRPr="00E45DDB">
        <w:rPr>
          <w:color w:val="auto"/>
        </w:rPr>
        <w:t>What attracted you to General Films, Inc.</w:t>
      </w:r>
      <w:r>
        <w:rPr>
          <w:color w:val="auto"/>
        </w:rPr>
        <w:t>? What about th</w:t>
      </w:r>
      <w:r w:rsidR="007775E0">
        <w:rPr>
          <w:color w:val="auto"/>
        </w:rPr>
        <w:t>is internship</w:t>
      </w:r>
      <w:r w:rsidR="00D132F5">
        <w:rPr>
          <w:color w:val="auto"/>
        </w:rPr>
        <w:t xml:space="preserve"> </w:t>
      </w:r>
      <w:r>
        <w:rPr>
          <w:color w:val="auto"/>
        </w:rPr>
        <w:t xml:space="preserve">piqued your interest? </w:t>
      </w:r>
    </w:p>
    <w:p w14:paraId="072C6979" w14:textId="77777777" w:rsidR="00E45DDB" w:rsidRDefault="00E45DDB" w:rsidP="00E45DDB">
      <w:pPr>
        <w:pStyle w:val="ListParagraph"/>
        <w:rPr>
          <w:color w:val="auto"/>
        </w:rPr>
      </w:pPr>
    </w:p>
    <w:p w14:paraId="3E5DC938" w14:textId="77777777" w:rsidR="00E45DDB" w:rsidRDefault="00E45DDB" w:rsidP="00E45DDB">
      <w:pPr>
        <w:pStyle w:val="ListParagraph"/>
        <w:rPr>
          <w:color w:val="auto"/>
        </w:rPr>
      </w:pPr>
    </w:p>
    <w:p w14:paraId="00387088" w14:textId="35B5EBBD" w:rsidR="007775E0" w:rsidRPr="007775E0" w:rsidRDefault="007775E0" w:rsidP="0020643B">
      <w:pPr>
        <w:pStyle w:val="ListParagraph"/>
        <w:numPr>
          <w:ilvl w:val="0"/>
          <w:numId w:val="3"/>
        </w:numPr>
        <w:rPr>
          <w:color w:val="auto"/>
        </w:rPr>
      </w:pPr>
      <w:r w:rsidRPr="007775E0">
        <w:rPr>
          <w:color w:val="auto"/>
        </w:rPr>
        <w:t xml:space="preserve">What do you hope to gain from this internship program? What aspect(s) of the HR world are you most interested in? </w:t>
      </w:r>
    </w:p>
    <w:p w14:paraId="4291E9C5" w14:textId="77777777" w:rsidR="007775E0" w:rsidRPr="00E45DDB" w:rsidRDefault="007775E0" w:rsidP="007775E0">
      <w:pPr>
        <w:pStyle w:val="ListParagraph"/>
        <w:rPr>
          <w:color w:val="auto"/>
        </w:rPr>
      </w:pPr>
    </w:p>
    <w:p w14:paraId="7ADBDDF2" w14:textId="37BFE62E" w:rsidR="007775E0" w:rsidRDefault="007775E0" w:rsidP="007775E0">
      <w:pPr>
        <w:pStyle w:val="ListParagraph"/>
        <w:numPr>
          <w:ilvl w:val="0"/>
          <w:numId w:val="3"/>
        </w:numPr>
        <w:rPr>
          <w:color w:val="auto"/>
        </w:rPr>
      </w:pPr>
      <w:r>
        <w:rPr>
          <w:color w:val="auto"/>
        </w:rPr>
        <w:t xml:space="preserve">Describe yourself to us. Are you a task-oriented person or a people-oriented person? Are you a big-picture person or a detailed-oriented person? </w:t>
      </w:r>
    </w:p>
    <w:p w14:paraId="57EE4C8C" w14:textId="77777777" w:rsidR="007775E0" w:rsidRDefault="007775E0" w:rsidP="007775E0">
      <w:pPr>
        <w:pStyle w:val="ListParagraph"/>
        <w:rPr>
          <w:color w:val="auto"/>
        </w:rPr>
      </w:pPr>
    </w:p>
    <w:p w14:paraId="472D7F4E" w14:textId="371E99C2" w:rsidR="00E45DDB" w:rsidRDefault="00E45DDB" w:rsidP="00E45DDB">
      <w:pPr>
        <w:pStyle w:val="ListParagraph"/>
        <w:numPr>
          <w:ilvl w:val="0"/>
          <w:numId w:val="3"/>
        </w:numPr>
        <w:rPr>
          <w:color w:val="auto"/>
        </w:rPr>
      </w:pPr>
      <w:r>
        <w:rPr>
          <w:color w:val="auto"/>
        </w:rPr>
        <w:t xml:space="preserve">Why are you the best candidate for this internship? Where do you think you best fit the qualifications? </w:t>
      </w:r>
    </w:p>
    <w:p w14:paraId="2BFD7C86" w14:textId="77777777" w:rsidR="00E45DDB" w:rsidRDefault="00E45DDB" w:rsidP="00E45DDB">
      <w:pPr>
        <w:pStyle w:val="ListParagraph"/>
        <w:rPr>
          <w:color w:val="auto"/>
        </w:rPr>
      </w:pPr>
    </w:p>
    <w:p w14:paraId="155A208F" w14:textId="77777777" w:rsidR="00E45DDB" w:rsidRDefault="00E45DDB" w:rsidP="00E45DDB">
      <w:pPr>
        <w:pStyle w:val="ListParagraph"/>
        <w:rPr>
          <w:color w:val="auto"/>
        </w:rPr>
      </w:pPr>
    </w:p>
    <w:p w14:paraId="62FA75CD" w14:textId="4F37BDAA" w:rsidR="007775E0" w:rsidRDefault="007775E0" w:rsidP="007775E0">
      <w:pPr>
        <w:pStyle w:val="ListParagraph"/>
        <w:numPr>
          <w:ilvl w:val="0"/>
          <w:numId w:val="3"/>
        </w:numPr>
        <w:rPr>
          <w:color w:val="auto"/>
        </w:rPr>
      </w:pPr>
      <w:r>
        <w:rPr>
          <w:color w:val="auto"/>
        </w:rPr>
        <w:t xml:space="preserve">Describe a challenging experience you’ve had with a colleague or manager and how you handled that. </w:t>
      </w:r>
    </w:p>
    <w:p w14:paraId="37436D54" w14:textId="17626590" w:rsidR="00E45DDB" w:rsidRDefault="00E45DDB" w:rsidP="00E45DDB">
      <w:pPr>
        <w:rPr>
          <w:color w:val="auto"/>
        </w:rPr>
      </w:pPr>
    </w:p>
    <w:p w14:paraId="34DEF3B2" w14:textId="77777777" w:rsidR="00E45DDB" w:rsidRPr="00E45DDB" w:rsidRDefault="00E45DDB" w:rsidP="00E45DDB">
      <w:pPr>
        <w:rPr>
          <w:color w:val="auto"/>
        </w:rPr>
      </w:pPr>
    </w:p>
    <w:p w14:paraId="1CFED1E2" w14:textId="0C308813" w:rsidR="00E45DDB" w:rsidRDefault="00E45DDB" w:rsidP="00E45DDB">
      <w:pPr>
        <w:pStyle w:val="ListParagraph"/>
        <w:numPr>
          <w:ilvl w:val="0"/>
          <w:numId w:val="3"/>
        </w:numPr>
        <w:rPr>
          <w:color w:val="auto"/>
        </w:rPr>
      </w:pPr>
      <w:r>
        <w:rPr>
          <w:color w:val="auto"/>
        </w:rPr>
        <w:t xml:space="preserve">How do you manage several projects simultaneously? </w:t>
      </w:r>
    </w:p>
    <w:p w14:paraId="3CE0E65E" w14:textId="1853E251" w:rsidR="00950BFA" w:rsidRDefault="00950BFA" w:rsidP="00950BFA">
      <w:pPr>
        <w:pStyle w:val="ListParagraph"/>
        <w:rPr>
          <w:color w:val="auto"/>
        </w:rPr>
      </w:pPr>
    </w:p>
    <w:p w14:paraId="651E08CD" w14:textId="77777777" w:rsidR="00D132F5" w:rsidRDefault="00D132F5" w:rsidP="00950BFA">
      <w:pPr>
        <w:pStyle w:val="ListParagraph"/>
        <w:rPr>
          <w:color w:val="auto"/>
        </w:rPr>
      </w:pPr>
    </w:p>
    <w:p w14:paraId="1CBC1483" w14:textId="4A7631F9" w:rsidR="00950BFA" w:rsidRDefault="00950BFA" w:rsidP="00E45DDB">
      <w:pPr>
        <w:pStyle w:val="ListParagraph"/>
        <w:numPr>
          <w:ilvl w:val="0"/>
          <w:numId w:val="3"/>
        </w:numPr>
        <w:rPr>
          <w:color w:val="auto"/>
        </w:rPr>
      </w:pPr>
      <w:r>
        <w:rPr>
          <w:color w:val="auto"/>
        </w:rPr>
        <w:t>What is something interesting about you that you</w:t>
      </w:r>
      <w:r w:rsidR="00D132F5">
        <w:rPr>
          <w:color w:val="auto"/>
        </w:rPr>
        <w:t>’re</w:t>
      </w:r>
      <w:r>
        <w:rPr>
          <w:color w:val="auto"/>
        </w:rPr>
        <w:t xml:space="preserve"> most proud of? </w:t>
      </w:r>
    </w:p>
    <w:p w14:paraId="75B52339" w14:textId="77777777" w:rsidR="00E45DDB" w:rsidRPr="00E45DDB" w:rsidRDefault="00E45DDB" w:rsidP="00E45DDB">
      <w:pPr>
        <w:rPr>
          <w:color w:val="auto"/>
        </w:rPr>
      </w:pPr>
    </w:p>
    <w:p w14:paraId="5F2BB6F4" w14:textId="2B169E5C" w:rsidR="00E45DDB" w:rsidRDefault="00E45DDB" w:rsidP="00E45DDB">
      <w:pPr>
        <w:rPr>
          <w:color w:val="auto"/>
        </w:rPr>
      </w:pPr>
    </w:p>
    <w:p w14:paraId="6548920A" w14:textId="2C177EBF" w:rsidR="00E45DDB" w:rsidRDefault="00E45DDB" w:rsidP="00E45DDB">
      <w:pPr>
        <w:rPr>
          <w:color w:val="auto"/>
        </w:rPr>
      </w:pPr>
    </w:p>
    <w:p w14:paraId="1C663B8F" w14:textId="77777777" w:rsidR="00E45DDB" w:rsidRPr="00E45DDB" w:rsidRDefault="00E45DDB" w:rsidP="00E45DDB">
      <w:pPr>
        <w:rPr>
          <w:color w:val="auto"/>
        </w:rPr>
      </w:pPr>
    </w:p>
    <w:p w14:paraId="0DC4A9DB" w14:textId="77777777" w:rsidR="00D0702F" w:rsidRDefault="00D0702F" w:rsidP="00511E35"/>
    <w:p w14:paraId="4CB4F8CB" w14:textId="77777777" w:rsidR="00026862" w:rsidRPr="002B2020" w:rsidRDefault="00026862" w:rsidP="00D0702F">
      <w:pPr>
        <w:spacing w:after="200" w:line="276" w:lineRule="auto"/>
        <w:rPr>
          <w:color w:val="auto"/>
        </w:rPr>
      </w:pPr>
    </w:p>
    <w:sectPr w:rsidR="00026862" w:rsidRPr="002B2020" w:rsidSect="00945317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4F3889" w14:textId="77777777" w:rsidR="00DC5887" w:rsidRDefault="00DC5887" w:rsidP="005565E7">
      <w:r>
        <w:separator/>
      </w:r>
    </w:p>
  </w:endnote>
  <w:endnote w:type="continuationSeparator" w:id="0">
    <w:p w14:paraId="190720C8" w14:textId="77777777" w:rsidR="00DC5887" w:rsidRDefault="00DC5887" w:rsidP="005565E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219526" w14:textId="77777777" w:rsidR="0063688A" w:rsidRPr="000B1B7A" w:rsidRDefault="001C5F53">
    <w:pPr>
      <w:pStyle w:val="Footer"/>
      <w:rPr>
        <w:sz w:val="14"/>
        <w:szCs w:val="16"/>
      </w:rPr>
    </w:pPr>
    <w:r w:rsidRPr="000B1B7A">
      <w:rPr>
        <w:color w:val="auto"/>
        <w:sz w:val="10"/>
        <w:szCs w:val="16"/>
      </w:rPr>
      <w:t>PRP-057</w:t>
    </w:r>
    <w:r w:rsidR="0063688A" w:rsidRPr="000B1B7A">
      <w:rPr>
        <w:color w:val="auto"/>
        <w:sz w:val="10"/>
        <w:szCs w:val="16"/>
      </w:rPr>
      <w:ptab w:relativeTo="margin" w:alignment="center" w:leader="none"/>
    </w:r>
    <w:r w:rsidR="0063688A" w:rsidRPr="000B1B7A">
      <w:rPr>
        <w:color w:val="auto"/>
        <w:sz w:val="10"/>
        <w:szCs w:val="16"/>
      </w:rPr>
      <w:ptab w:relativeTo="margin" w:alignment="right" w:leader="none"/>
    </w:r>
    <w:r w:rsidR="002B3DB4" w:rsidRPr="000B1B7A">
      <w:rPr>
        <w:color w:val="auto"/>
        <w:sz w:val="10"/>
        <w:szCs w:val="16"/>
      </w:rPr>
      <w:t>Revision: 2/14/2017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51AA07" w14:textId="77777777" w:rsidR="00DC5887" w:rsidRDefault="00DC5887" w:rsidP="005565E7">
      <w:r>
        <w:separator/>
      </w:r>
    </w:p>
  </w:footnote>
  <w:footnote w:type="continuationSeparator" w:id="0">
    <w:p w14:paraId="35AB1A4A" w14:textId="77777777" w:rsidR="00DC5887" w:rsidRDefault="00DC5887" w:rsidP="005565E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B14CBA" w14:textId="799E41C6" w:rsidR="005565E7" w:rsidRPr="002B3DB4" w:rsidRDefault="006071AB">
    <w:pPr>
      <w:pStyle w:val="Header"/>
    </w:pPr>
    <w:r>
      <w:rPr>
        <w:noProof/>
        <w:lang w:eastAsia="zh-TW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2F70F57" wp14:editId="7952D40F">
              <wp:simplePos x="0" y="0"/>
              <wp:positionH relativeFrom="column">
                <wp:posOffset>3655060</wp:posOffset>
              </wp:positionH>
              <wp:positionV relativeFrom="paragraph">
                <wp:posOffset>-95250</wp:posOffset>
              </wp:positionV>
              <wp:extent cx="2377440" cy="1022985"/>
              <wp:effectExtent l="0" t="0" r="0" b="0"/>
              <wp:wrapNone/>
              <wp:docPr id="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377440" cy="102298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B9F7CC9" w14:textId="77777777" w:rsidR="005565E7" w:rsidRPr="005565E7" w:rsidRDefault="005565E7" w:rsidP="005565E7">
                          <w:pPr>
                            <w:jc w:val="right"/>
                            <w:rPr>
                              <w:color w:val="365F91" w:themeColor="accent1" w:themeShade="BF"/>
                            </w:rPr>
                          </w:pPr>
                          <w:r w:rsidRPr="005565E7">
                            <w:rPr>
                              <w:color w:val="365F91" w:themeColor="accent1" w:themeShade="BF"/>
                            </w:rPr>
                            <w:t>645 S. High Street</w:t>
                          </w:r>
                          <w:r w:rsidRPr="005565E7">
                            <w:rPr>
                              <w:color w:val="365F91" w:themeColor="accent1" w:themeShade="BF"/>
                            </w:rPr>
                            <w:br/>
                            <w:t>Covington, Ohio 45318</w:t>
                          </w:r>
                          <w:r w:rsidRPr="005565E7">
                            <w:rPr>
                              <w:color w:val="365F91" w:themeColor="accent1" w:themeShade="BF"/>
                            </w:rPr>
                            <w:br/>
                            <w:t>Telephone: 937-473-2051</w:t>
                          </w:r>
                          <w:r w:rsidRPr="005565E7">
                            <w:rPr>
                              <w:color w:val="365F91" w:themeColor="accent1" w:themeShade="BF"/>
                            </w:rPr>
                            <w:br/>
                            <w:t>Fax: 937-473-2403</w:t>
                          </w:r>
                          <w:r w:rsidRPr="005565E7">
                            <w:rPr>
                              <w:color w:val="365F91" w:themeColor="accent1" w:themeShade="BF"/>
                            </w:rPr>
                            <w:br/>
                            <w:t>www.generalfilms.com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4000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2F70F57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287.8pt;margin-top:-7.5pt;width:187.2pt;height:80.55pt;z-index:251660288;visibility:visible;mso-wrap-style:square;mso-width-percent:40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" stroked="f">
              <v:textbox>
                <w:txbxContent>
                  <w:p w14:paraId="5B9F7CC9" w14:textId="77777777" w:rsidR="005565E7" w:rsidRPr="005565E7" w:rsidRDefault="005565E7" w:rsidP="005565E7">
                    <w:pPr>
                      <w:jc w:val="right"/>
                      <w:rPr>
                        <w:color w:val="365F91" w:themeColor="accent1" w:themeShade="BF"/>
                      </w:rPr>
                    </w:pPr>
                    <w:r w:rsidRPr="005565E7">
                      <w:rPr>
                        <w:color w:val="365F91" w:themeColor="accent1" w:themeShade="BF"/>
                      </w:rPr>
                      <w:t>645 S. High Street</w:t>
                    </w:r>
                    <w:r w:rsidRPr="005565E7">
                      <w:rPr>
                        <w:color w:val="365F91" w:themeColor="accent1" w:themeShade="BF"/>
                      </w:rPr>
                      <w:br/>
                      <w:t>Covington, Ohio 45318</w:t>
                    </w:r>
                    <w:r w:rsidRPr="005565E7">
                      <w:rPr>
                        <w:color w:val="365F91" w:themeColor="accent1" w:themeShade="BF"/>
                      </w:rPr>
                      <w:br/>
                      <w:t>Telephone: 937-473-2051</w:t>
                    </w:r>
                    <w:r w:rsidRPr="005565E7">
                      <w:rPr>
                        <w:color w:val="365F91" w:themeColor="accent1" w:themeShade="BF"/>
                      </w:rPr>
                      <w:br/>
                      <w:t>Fax: 937-473-2403</w:t>
                    </w:r>
                    <w:r w:rsidRPr="005565E7">
                      <w:rPr>
                        <w:color w:val="365F91" w:themeColor="accent1" w:themeShade="BF"/>
                      </w:rPr>
                      <w:br/>
                      <w:t>www.generalfilms.com</w:t>
                    </w:r>
                  </w:p>
                </w:txbxContent>
              </v:textbox>
            </v:shape>
          </w:pict>
        </mc:Fallback>
      </mc:AlternateContent>
    </w:r>
    <w:r w:rsidR="005565E7" w:rsidRPr="002B3DB4">
      <w:rPr>
        <w:noProof/>
      </w:rPr>
      <w:drawing>
        <wp:inline distT="0" distB="0" distL="0" distR="0" wp14:anchorId="1B1454CC" wp14:editId="7605E7EE">
          <wp:extent cx="3228975" cy="942975"/>
          <wp:effectExtent l="19050" t="0" r="9525" b="0"/>
          <wp:docPr id="1" name="Picture 1" descr="General Films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General Films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228975" cy="94297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075195"/>
    <w:multiLevelType w:val="hybridMultilevel"/>
    <w:tmpl w:val="7B0AC0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CA13950"/>
    <w:multiLevelType w:val="hybridMultilevel"/>
    <w:tmpl w:val="F36AD6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8913773"/>
    <w:multiLevelType w:val="hybridMultilevel"/>
    <w:tmpl w:val="C64857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2NTU2MjOxMDMzMTZQ0lEKTi0uzszPAykwrgUAQXcoTywAAAA="/>
  </w:docVars>
  <w:rsids>
    <w:rsidRoot w:val="005565E7"/>
    <w:rsid w:val="00026862"/>
    <w:rsid w:val="00044E5F"/>
    <w:rsid w:val="00074B0C"/>
    <w:rsid w:val="000B1B7A"/>
    <w:rsid w:val="000C1762"/>
    <w:rsid w:val="000F1603"/>
    <w:rsid w:val="000F1741"/>
    <w:rsid w:val="001C5F53"/>
    <w:rsid w:val="001D506A"/>
    <w:rsid w:val="001D5320"/>
    <w:rsid w:val="001D6ECE"/>
    <w:rsid w:val="00211C59"/>
    <w:rsid w:val="00254A14"/>
    <w:rsid w:val="00264C54"/>
    <w:rsid w:val="00285966"/>
    <w:rsid w:val="002B2020"/>
    <w:rsid w:val="002B3DB4"/>
    <w:rsid w:val="002B4AB7"/>
    <w:rsid w:val="003518C4"/>
    <w:rsid w:val="0039124B"/>
    <w:rsid w:val="003D30CD"/>
    <w:rsid w:val="003F27E6"/>
    <w:rsid w:val="00462061"/>
    <w:rsid w:val="00480C71"/>
    <w:rsid w:val="004E7EFA"/>
    <w:rsid w:val="004F2283"/>
    <w:rsid w:val="00504209"/>
    <w:rsid w:val="00511E35"/>
    <w:rsid w:val="005235D3"/>
    <w:rsid w:val="005565E7"/>
    <w:rsid w:val="00567DBE"/>
    <w:rsid w:val="00567E52"/>
    <w:rsid w:val="005B5C1B"/>
    <w:rsid w:val="005C7FB8"/>
    <w:rsid w:val="006071AB"/>
    <w:rsid w:val="0063688A"/>
    <w:rsid w:val="006F05B6"/>
    <w:rsid w:val="00712357"/>
    <w:rsid w:val="0074490A"/>
    <w:rsid w:val="007775E0"/>
    <w:rsid w:val="007E4D9B"/>
    <w:rsid w:val="0086520E"/>
    <w:rsid w:val="0090329E"/>
    <w:rsid w:val="00945317"/>
    <w:rsid w:val="00950BFA"/>
    <w:rsid w:val="00997D6E"/>
    <w:rsid w:val="00A2622C"/>
    <w:rsid w:val="00A85F20"/>
    <w:rsid w:val="00AB7491"/>
    <w:rsid w:val="00AE3BD6"/>
    <w:rsid w:val="00B41D6C"/>
    <w:rsid w:val="00BB52C1"/>
    <w:rsid w:val="00BC2050"/>
    <w:rsid w:val="00CA21EA"/>
    <w:rsid w:val="00D0702F"/>
    <w:rsid w:val="00D132F5"/>
    <w:rsid w:val="00DB10CB"/>
    <w:rsid w:val="00DC5887"/>
    <w:rsid w:val="00DD3278"/>
    <w:rsid w:val="00E11DA5"/>
    <w:rsid w:val="00E45DDB"/>
    <w:rsid w:val="00E815E6"/>
    <w:rsid w:val="00EA1F05"/>
    <w:rsid w:val="00EE2411"/>
    <w:rsid w:val="00F62553"/>
    <w:rsid w:val="00FE23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7C9E630"/>
  <w15:docId w15:val="{B9DC2DAE-1DFD-4DEF-91E9-1F71BF521D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iPriority="0" w:unhideWhenUsed="1"/>
    <w:lsdException w:name="Signature" w:semiHidden="1" w:uiPriority="0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iPriority="0" w:unhideWhenUsed="1"/>
    <w:lsdException w:name="Date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815E6"/>
    <w:pPr>
      <w:spacing w:after="0" w:line="240" w:lineRule="auto"/>
    </w:pPr>
    <w:rPr>
      <w:rFonts w:ascii="Bookman Old Style" w:eastAsia="Times New Roman" w:hAnsi="Bookman Old Style" w:cs="Times New Roman"/>
      <w:color w:val="000080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E45DDB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565E7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color w:val="auto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5565E7"/>
  </w:style>
  <w:style w:type="paragraph" w:styleId="Footer">
    <w:name w:val="footer"/>
    <w:basedOn w:val="Normal"/>
    <w:link w:val="FooterChar"/>
    <w:uiPriority w:val="99"/>
    <w:unhideWhenUsed/>
    <w:rsid w:val="005565E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565E7"/>
  </w:style>
  <w:style w:type="paragraph" w:styleId="BalloonText">
    <w:name w:val="Balloon Text"/>
    <w:basedOn w:val="Normal"/>
    <w:link w:val="BalloonTextChar"/>
    <w:uiPriority w:val="99"/>
    <w:semiHidden/>
    <w:unhideWhenUsed/>
    <w:rsid w:val="005565E7"/>
    <w:rPr>
      <w:rFonts w:ascii="Tahoma" w:eastAsiaTheme="minorHAnsi" w:hAnsi="Tahoma" w:cs="Tahoma"/>
      <w:color w:val="auto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565E7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2B4AB7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Date">
    <w:name w:val="Date"/>
    <w:basedOn w:val="Normal"/>
    <w:next w:val="Normal"/>
    <w:link w:val="DateChar"/>
    <w:rsid w:val="002B2020"/>
    <w:pPr>
      <w:spacing w:after="480"/>
    </w:pPr>
    <w:rPr>
      <w:rFonts w:ascii="Times New Roman" w:hAnsi="Times New Roman"/>
      <w:color w:val="auto"/>
    </w:rPr>
  </w:style>
  <w:style w:type="character" w:customStyle="1" w:styleId="DateChar">
    <w:name w:val="Date Char"/>
    <w:basedOn w:val="DefaultParagraphFont"/>
    <w:link w:val="Date"/>
    <w:rsid w:val="002B2020"/>
    <w:rPr>
      <w:rFonts w:ascii="Times New Roman" w:eastAsia="Times New Roman" w:hAnsi="Times New Roman" w:cs="Times New Roman"/>
      <w:sz w:val="24"/>
      <w:szCs w:val="24"/>
    </w:rPr>
  </w:style>
  <w:style w:type="paragraph" w:customStyle="1" w:styleId="RecipientAddress">
    <w:name w:val="Recipient Address"/>
    <w:basedOn w:val="Normal"/>
    <w:rsid w:val="002B2020"/>
    <w:rPr>
      <w:rFonts w:ascii="Times New Roman" w:hAnsi="Times New Roman"/>
      <w:color w:val="auto"/>
    </w:rPr>
  </w:style>
  <w:style w:type="paragraph" w:styleId="Salutation">
    <w:name w:val="Salutation"/>
    <w:basedOn w:val="Normal"/>
    <w:next w:val="Normal"/>
    <w:link w:val="SalutationChar"/>
    <w:rsid w:val="002B2020"/>
    <w:pPr>
      <w:spacing w:before="480" w:after="240"/>
    </w:pPr>
    <w:rPr>
      <w:rFonts w:ascii="Times New Roman" w:hAnsi="Times New Roman"/>
      <w:color w:val="auto"/>
    </w:rPr>
  </w:style>
  <w:style w:type="character" w:customStyle="1" w:styleId="SalutationChar">
    <w:name w:val="Salutation Char"/>
    <w:basedOn w:val="DefaultParagraphFont"/>
    <w:link w:val="Salutation"/>
    <w:rsid w:val="002B2020"/>
    <w:rPr>
      <w:rFonts w:ascii="Times New Roman" w:eastAsia="Times New Roman" w:hAnsi="Times New Roman" w:cs="Times New Roman"/>
      <w:sz w:val="24"/>
      <w:szCs w:val="24"/>
    </w:rPr>
  </w:style>
  <w:style w:type="paragraph" w:styleId="Closing">
    <w:name w:val="Closing"/>
    <w:basedOn w:val="Normal"/>
    <w:link w:val="ClosingChar"/>
    <w:rsid w:val="002B2020"/>
    <w:pPr>
      <w:spacing w:after="960"/>
    </w:pPr>
    <w:rPr>
      <w:rFonts w:ascii="Times New Roman" w:hAnsi="Times New Roman"/>
      <w:color w:val="auto"/>
    </w:rPr>
  </w:style>
  <w:style w:type="character" w:customStyle="1" w:styleId="ClosingChar">
    <w:name w:val="Closing Char"/>
    <w:basedOn w:val="DefaultParagraphFont"/>
    <w:link w:val="Closing"/>
    <w:rsid w:val="002B2020"/>
    <w:rPr>
      <w:rFonts w:ascii="Times New Roman" w:eastAsia="Times New Roman" w:hAnsi="Times New Roman" w:cs="Times New Roman"/>
      <w:sz w:val="24"/>
      <w:szCs w:val="24"/>
    </w:rPr>
  </w:style>
  <w:style w:type="paragraph" w:styleId="Signature">
    <w:name w:val="Signature"/>
    <w:basedOn w:val="Normal"/>
    <w:link w:val="SignatureChar"/>
    <w:rsid w:val="002B2020"/>
    <w:rPr>
      <w:rFonts w:ascii="Times New Roman" w:hAnsi="Times New Roman"/>
      <w:color w:val="auto"/>
    </w:rPr>
  </w:style>
  <w:style w:type="character" w:customStyle="1" w:styleId="SignatureChar">
    <w:name w:val="Signature Char"/>
    <w:basedOn w:val="DefaultParagraphFont"/>
    <w:link w:val="Signature"/>
    <w:rsid w:val="002B2020"/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E45DDB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E45DDB"/>
    <w:pPr>
      <w:contextualSpacing/>
    </w:pPr>
    <w:rPr>
      <w:rFonts w:asciiTheme="majorHAnsi" w:eastAsiaTheme="majorEastAsia" w:hAnsiTheme="majorHAnsi" w:cstheme="majorBidi"/>
      <w:color w:val="auto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45DD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E45DDB"/>
    <w:pPr>
      <w:ind w:left="720"/>
      <w:contextualSpacing/>
    </w:pPr>
  </w:style>
  <w:style w:type="paragraph" w:styleId="Subtitle">
    <w:name w:val="Subtitle"/>
    <w:basedOn w:val="Normal"/>
    <w:next w:val="Normal"/>
    <w:link w:val="SubtitleChar"/>
    <w:uiPriority w:val="11"/>
    <w:qFormat/>
    <w:rsid w:val="00D132F5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D132F5"/>
    <w:rPr>
      <w:rFonts w:eastAsiaTheme="minorEastAsia"/>
      <w:color w:val="5A5A5A" w:themeColor="text1" w:themeTint="A5"/>
      <w:spacing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6385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826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jpeg"/><Relationship Id="rId1" Type="http://schemas.openxmlformats.org/officeDocument/2006/relationships/hyperlink" Target="about:blan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F9D0CC1-2D89-4690-B86A-E4779294DE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6</Words>
  <Characters>778</Characters>
  <Application>Microsoft Office Word</Application>
  <DocSecurity>0</DocSecurity>
  <Lines>6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</vt:i4>
      </vt:variant>
    </vt:vector>
  </HeadingPairs>
  <TitlesOfParts>
    <vt:vector size="2" baseType="lpstr">
      <vt:lpstr/>
      <vt:lpstr>Please answer the following questions to complete the application process. You m</vt:lpstr>
    </vt:vector>
  </TitlesOfParts>
  <Company>Microsoft</Company>
  <LinksUpToDate>false</LinksUpToDate>
  <CharactersWithSpaces>9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rin Napier</dc:creator>
  <cp:lastModifiedBy>Dave Hafenbrack</cp:lastModifiedBy>
  <cp:revision>2</cp:revision>
  <cp:lastPrinted>2017-08-11T19:17:00Z</cp:lastPrinted>
  <dcterms:created xsi:type="dcterms:W3CDTF">2022-03-24T18:44:00Z</dcterms:created>
  <dcterms:modified xsi:type="dcterms:W3CDTF">2022-03-24T18:44:00Z</dcterms:modified>
</cp:coreProperties>
</file>